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161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30a7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e9b9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3ed9119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3912631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12be3eb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